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0D9736" w14:textId="00033984" w:rsidR="00F00F56" w:rsidRPr="00B634E4" w:rsidRDefault="00F00F56" w:rsidP="00F00F56">
      <w:pPr>
        <w:spacing w:after="0"/>
        <w:jc w:val="center"/>
        <w:rPr>
          <w:sz w:val="42"/>
          <w:szCs w:val="42"/>
        </w:rPr>
      </w:pPr>
      <w:r w:rsidRPr="00B634E4">
        <w:rPr>
          <w:sz w:val="42"/>
          <w:szCs w:val="42"/>
        </w:rPr>
        <w:t xml:space="preserve">Data &amp; Cloud Skill Up and Exam Ready Workshop Exam 70-533: </w:t>
      </w:r>
      <w:r w:rsidR="00DE0200">
        <w:rPr>
          <w:sz w:val="42"/>
          <w:szCs w:val="42"/>
        </w:rPr>
        <w:t>Implementing Azure Infrastructure Solutions</w:t>
      </w:r>
    </w:p>
    <w:p w14:paraId="632D5AAE" w14:textId="3B03D026" w:rsidR="00F00F56" w:rsidRPr="00B634E4" w:rsidRDefault="00F00F56" w:rsidP="00F00F56">
      <w:pPr>
        <w:spacing w:after="0"/>
        <w:jc w:val="center"/>
        <w:rPr>
          <w:sz w:val="38"/>
          <w:szCs w:val="38"/>
        </w:rPr>
      </w:pPr>
      <w:r w:rsidRPr="00B634E4">
        <w:rPr>
          <w:b/>
          <w:sz w:val="38"/>
          <w:szCs w:val="38"/>
        </w:rPr>
        <w:t>Day 1</w:t>
      </w:r>
      <w:r w:rsidRPr="00B634E4">
        <w:rPr>
          <w:sz w:val="38"/>
          <w:szCs w:val="38"/>
        </w:rPr>
        <w:t xml:space="preserve"> </w:t>
      </w:r>
      <w:proofErr w:type="gramStart"/>
      <w:r w:rsidRPr="00B634E4">
        <w:rPr>
          <w:sz w:val="38"/>
          <w:szCs w:val="38"/>
        </w:rPr>
        <w:t xml:space="preserve">-  </w:t>
      </w:r>
      <w:r w:rsidR="00CF39CF" w:rsidRPr="00CF39CF">
        <w:rPr>
          <w:color w:val="C00000"/>
          <w:sz w:val="38"/>
          <w:szCs w:val="38"/>
        </w:rPr>
        <w:t>{</w:t>
      </w:r>
      <w:proofErr w:type="gramEnd"/>
      <w:r w:rsidR="00CF39CF" w:rsidRPr="00CF39CF">
        <w:rPr>
          <w:color w:val="C00000"/>
          <w:sz w:val="38"/>
          <w:szCs w:val="38"/>
        </w:rPr>
        <w:t xml:space="preserve">Insert Date} </w:t>
      </w:r>
      <w:r w:rsidRPr="00CF39CF">
        <w:rPr>
          <w:color w:val="C00000"/>
          <w:sz w:val="38"/>
          <w:szCs w:val="38"/>
        </w:rPr>
        <w:t xml:space="preserve"> </w:t>
      </w:r>
    </w:p>
    <w:p w14:paraId="0136261A" w14:textId="20ABE8D6" w:rsidR="00CF39CF" w:rsidRPr="00CF39CF" w:rsidRDefault="00CF39CF" w:rsidP="00CF39CF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 w:rsidRPr="00CF39CF">
        <w:rPr>
          <w:rFonts w:cs="Arial"/>
          <w:color w:val="C00000"/>
          <w:sz w:val="38"/>
          <w:szCs w:val="38"/>
          <w:shd w:val="clear" w:color="auto" w:fill="FFFFFF"/>
        </w:rPr>
        <w:t xml:space="preserve">{Insert Location} </w:t>
      </w:r>
    </w:p>
    <w:p w14:paraId="3DF62694" w14:textId="7E8A9701" w:rsidR="00F00F56" w:rsidRDefault="00F00F56" w:rsidP="00F00F56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B634E4">
        <w:rPr>
          <w:sz w:val="38"/>
          <w:szCs w:val="38"/>
        </w:rPr>
        <w:t>WiFi</w:t>
      </w:r>
      <w:proofErr w:type="spellEnd"/>
      <w:r w:rsidRPr="00B634E4">
        <w:rPr>
          <w:sz w:val="38"/>
          <w:szCs w:val="38"/>
        </w:rPr>
        <w:t xml:space="preserve"> Password: </w:t>
      </w:r>
      <w:r w:rsidRPr="00B634E4">
        <w:rPr>
          <w:color w:val="C00000"/>
          <w:sz w:val="38"/>
          <w:szCs w:val="38"/>
        </w:rPr>
        <w:t>{Insert Password}</w:t>
      </w:r>
    </w:p>
    <w:p w14:paraId="25D005EA" w14:textId="5D46B5D1" w:rsidR="00B634E4" w:rsidRPr="00B634E4" w:rsidRDefault="00B634E4" w:rsidP="00B634E4">
      <w:pPr>
        <w:spacing w:after="0"/>
        <w:jc w:val="center"/>
        <w:rPr>
          <w:sz w:val="38"/>
          <w:szCs w:val="38"/>
        </w:rPr>
      </w:pPr>
      <w:r>
        <w:rPr>
          <w:sz w:val="38"/>
          <w:szCs w:val="38"/>
        </w:rPr>
        <w:t>Socialize: #70-533</w:t>
      </w:r>
      <w:r w:rsidRPr="00F31B77">
        <w:rPr>
          <w:sz w:val="38"/>
          <w:szCs w:val="38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D25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2F513DC8" w:rsidR="00F64630" w:rsidRPr="006046C4" w:rsidRDefault="00F00F56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gistration and Breakfast </w:t>
            </w:r>
          </w:p>
        </w:tc>
      </w:tr>
      <w:tr w:rsidR="00F64630" w:rsidRPr="006046C4" w14:paraId="4E399916" w14:textId="77777777" w:rsidTr="00D25B8A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5670877C" w:rsidR="00DD2E90" w:rsidRPr="00316A07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32BAE570" w14:textId="558151BD" w:rsidR="00DD2E90" w:rsidRPr="006046C4" w:rsidRDefault="00F00F56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Agenda Overview 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F00F56" w:rsidRPr="006046C4" w14:paraId="07483E5E" w14:textId="77777777" w:rsidTr="00D25B8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6B66DB9" w14:textId="142480C7" w:rsidR="00F00F56" w:rsidRPr="006046C4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 AM</w:t>
            </w:r>
          </w:p>
        </w:tc>
        <w:tc>
          <w:tcPr>
            <w:tcW w:w="2880" w:type="dxa"/>
            <w:noWrap/>
          </w:tcPr>
          <w:p w14:paraId="0F9C1772" w14:textId="77777777" w:rsidR="00F00F56" w:rsidRPr="00316A07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23C1D98" w14:textId="41972DBA" w:rsidR="00F00F56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esign and Implement Azure App Service Apps </w:t>
            </w:r>
          </w:p>
        </w:tc>
      </w:tr>
      <w:tr w:rsidR="00DD2E90" w:rsidRPr="006046C4" w14:paraId="5598DE03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4EBEF3A3" w:rsidR="00DD2E90" w:rsidRPr="006046C4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5CCBE780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DE020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391ED546" w14:textId="77777777" w:rsidTr="00D25B8A">
        <w:trPr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7F15E02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F00F5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FB27E06" w:rsidR="00DD2E90" w:rsidRPr="005243B1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65D50B49" w14:textId="6F413FE9" w:rsidR="00DD2E90" w:rsidRPr="006046C4" w:rsidRDefault="002B7452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  <w:r w:rsidR="00AF112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Create and Manage Compute Resources</w:t>
              </w:r>
            </w:hyperlink>
          </w:p>
        </w:tc>
      </w:tr>
      <w:tr w:rsidR="00DD2E90" w:rsidRPr="006046C4" w14:paraId="15A2CCEF" w14:textId="77777777" w:rsidTr="00B63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33D1127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A24BE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D25B8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051460D0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A24BE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80151E8" w:rsidR="00DD2E90" w:rsidRPr="00B5256E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9F02FB3" w14:textId="7F3DD0F9" w:rsidR="00DD2E90" w:rsidRPr="006046C4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</w:t>
            </w:r>
            <w:r w:rsidR="00AF112D" w:rsidRP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plement a Storage Strategy</w:t>
            </w:r>
          </w:p>
        </w:tc>
      </w:tr>
      <w:tr w:rsidR="00F00F56" w:rsidRPr="006046C4" w14:paraId="1F7A9619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6BC78A2A" w14:textId="7F3804C4" w:rsidR="00F00F56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15 PM</w:t>
            </w:r>
          </w:p>
        </w:tc>
        <w:tc>
          <w:tcPr>
            <w:tcW w:w="9565" w:type="dxa"/>
            <w:gridSpan w:val="2"/>
            <w:shd w:val="clear" w:color="auto" w:fill="FFFF00"/>
          </w:tcPr>
          <w:p w14:paraId="301E8FAC" w14:textId="5E80FCF2" w:rsidR="00F00F56" w:rsidRDefault="00F00F56" w:rsidP="00F0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F00F56" w:rsidRPr="006046C4" w14:paraId="13AB56AB" w14:textId="77777777" w:rsidTr="00D25B8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75CC1B1C" w14:textId="21621FA0" w:rsidR="00F00F56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 PM</w:t>
            </w:r>
          </w:p>
        </w:tc>
        <w:tc>
          <w:tcPr>
            <w:tcW w:w="2880" w:type="dxa"/>
          </w:tcPr>
          <w:p w14:paraId="3238F863" w14:textId="77777777" w:rsidR="00F00F56" w:rsidRPr="00B5256E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4E9DB812" w14:textId="00B5FBEA" w:rsidR="00F00F56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Implement Virtual Networks </w:t>
            </w:r>
          </w:p>
        </w:tc>
      </w:tr>
      <w:tr w:rsidR="00F00F56" w:rsidRPr="006046C4" w14:paraId="5B581D6A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C33B2E5" w14:textId="494C789E" w:rsidR="00F00F56" w:rsidRDefault="00B634E4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</w:t>
            </w:r>
            <w:r w:rsidR="0009612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0 PM </w:t>
            </w:r>
          </w:p>
        </w:tc>
        <w:tc>
          <w:tcPr>
            <w:tcW w:w="2880" w:type="dxa"/>
          </w:tcPr>
          <w:p w14:paraId="5662CD50" w14:textId="0D61F099" w:rsidR="00F00F56" w:rsidRPr="00B5256E" w:rsidRDefault="005E41A3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</w:tcPr>
          <w:p w14:paraId="276B52E7" w14:textId="4BB9C93F" w:rsidR="00F00F56" w:rsidRDefault="00B634E4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5EC277E7" w14:textId="77777777" w:rsidR="00AB71C6" w:rsidRPr="00BA71D1" w:rsidRDefault="00AB71C6" w:rsidP="00AB71C6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bookmarkStart w:id="0" w:name="_Hlk508894892"/>
      <w:r w:rsidRPr="00663DE8">
        <w:rPr>
          <w:rFonts w:ascii="Segoe UI" w:hAnsi="Segoe UI" w:cs="Segoe UI"/>
          <w:color w:val="C00000"/>
          <w:sz w:val="21"/>
          <w:szCs w:val="21"/>
        </w:rPr>
        <w:fldChar w:fldCharType="begin"/>
      </w:r>
      <w:r w:rsidRPr="00663DE8">
        <w:rPr>
          <w:rFonts w:ascii="Segoe UI" w:hAnsi="Segoe UI" w:cs="Segoe UI"/>
          <w:color w:val="C00000"/>
          <w:sz w:val="21"/>
          <w:szCs w:val="21"/>
        </w:rPr>
        <w:instrText xml:space="preserve"> HYPERLINK "https://tinyurl.com/0319DG535" </w:instrText>
      </w:r>
      <w:r w:rsidRPr="00663DE8">
        <w:rPr>
          <w:rFonts w:ascii="Segoe UI" w:hAnsi="Segoe UI" w:cs="Segoe UI"/>
          <w:color w:val="C00000"/>
          <w:sz w:val="21"/>
          <w:szCs w:val="21"/>
        </w:rPr>
        <w:fldChar w:fldCharType="separate"/>
      </w:r>
      <w:r w:rsidRPr="00663DE8">
        <w:rPr>
          <w:rStyle w:val="Hyperlink"/>
          <w:rFonts w:ascii="Segoe UI" w:hAnsi="Segoe UI" w:cs="Segoe UI"/>
          <w:color w:val="C00000"/>
          <w:sz w:val="21"/>
          <w:szCs w:val="21"/>
          <w:u w:val="none"/>
        </w:rPr>
        <w:t>{Insert</w:t>
      </w:r>
      <w:r w:rsidRPr="00663DE8">
        <w:rPr>
          <w:rFonts w:ascii="Segoe UI" w:hAnsi="Segoe UI" w:cs="Segoe UI"/>
          <w:color w:val="C00000"/>
          <w:sz w:val="21"/>
          <w:szCs w:val="21"/>
        </w:rPr>
        <w:fldChar w:fldCharType="end"/>
      </w:r>
      <w:r w:rsidRPr="00663DE8">
        <w:rPr>
          <w:rFonts w:ascii="Segoe UI" w:hAnsi="Segoe UI" w:cs="Segoe UI"/>
          <w:color w:val="C00000"/>
          <w:sz w:val="21"/>
          <w:szCs w:val="21"/>
        </w:rPr>
        <w:t xml:space="preserve"> Eval}</w:t>
      </w:r>
    </w:p>
    <w:bookmarkEnd w:id="0"/>
    <w:p w14:paraId="1046414B" w14:textId="48755246" w:rsidR="002B7489" w:rsidRPr="00F00F56" w:rsidRDefault="00AB71C6" w:rsidP="00B634E4">
      <w:pPr>
        <w:spacing w:after="0"/>
        <w:rPr>
          <w:rFonts w:cs="Arial"/>
          <w:color w:val="000000"/>
          <w:u w:val="singl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9" w:history="1">
        <w:r w:rsidR="00B634E4" w:rsidRPr="002E0194">
          <w:rPr>
            <w:rStyle w:val="Hyperlink"/>
          </w:rPr>
          <w:t>https://github.com/guruskill/70-533</w:t>
        </w:r>
      </w:hyperlink>
      <w:r w:rsidR="000D26FE" w:rsidRPr="002B7489">
        <w:rPr>
          <w:noProof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26FE" w:rsidRPr="002B7489">
        <w:rPr>
          <w:noProof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4E4">
        <w:t xml:space="preserve"> </w:t>
      </w:r>
    </w:p>
    <w:p w14:paraId="7A9D4D3C" w14:textId="77777777" w:rsidR="00B634E4" w:rsidRDefault="00B634E4" w:rsidP="00F00F56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 xml:space="preserve"> </w:t>
      </w:r>
    </w:p>
    <w:p w14:paraId="0D9A6976" w14:textId="77777777" w:rsidR="00B634E4" w:rsidRDefault="00B634E4" w:rsidP="00F00F56">
      <w:pPr>
        <w:spacing w:after="0"/>
        <w:jc w:val="center"/>
        <w:rPr>
          <w:sz w:val="56"/>
          <w:szCs w:val="56"/>
        </w:rPr>
      </w:pPr>
    </w:p>
    <w:p w14:paraId="7C8DCB58" w14:textId="77777777" w:rsidR="00B634E4" w:rsidRDefault="00B634E4" w:rsidP="00F00F56">
      <w:pPr>
        <w:spacing w:after="0"/>
        <w:jc w:val="center"/>
        <w:rPr>
          <w:sz w:val="56"/>
          <w:szCs w:val="56"/>
        </w:rPr>
      </w:pPr>
    </w:p>
    <w:p w14:paraId="3BB5376B" w14:textId="77777777" w:rsidR="005E41A3" w:rsidRDefault="005E41A3">
      <w:pPr>
        <w:rPr>
          <w:sz w:val="42"/>
          <w:szCs w:val="42"/>
        </w:rPr>
      </w:pPr>
      <w:r>
        <w:rPr>
          <w:sz w:val="42"/>
          <w:szCs w:val="42"/>
        </w:rPr>
        <w:br w:type="page"/>
      </w:r>
    </w:p>
    <w:p w14:paraId="1D4EE391" w14:textId="77777777" w:rsidR="005E41A3" w:rsidRDefault="005E41A3" w:rsidP="005E41A3">
      <w:pPr>
        <w:spacing w:after="0"/>
        <w:jc w:val="center"/>
        <w:rPr>
          <w:b/>
          <w:sz w:val="38"/>
          <w:szCs w:val="38"/>
        </w:rPr>
      </w:pPr>
      <w:r w:rsidRPr="00B634E4">
        <w:rPr>
          <w:sz w:val="42"/>
          <w:szCs w:val="42"/>
        </w:rPr>
        <w:lastRenderedPageBreak/>
        <w:t xml:space="preserve">Data &amp; Cloud Skill Up and Exam Ready Workshop Exam 70-533: </w:t>
      </w:r>
      <w:r>
        <w:rPr>
          <w:sz w:val="42"/>
          <w:szCs w:val="42"/>
        </w:rPr>
        <w:t>Implementing Azure Infrastructure Solutions</w:t>
      </w:r>
      <w:r w:rsidRPr="00B634E4">
        <w:rPr>
          <w:b/>
          <w:sz w:val="38"/>
          <w:szCs w:val="38"/>
        </w:rPr>
        <w:t xml:space="preserve"> </w:t>
      </w:r>
    </w:p>
    <w:p w14:paraId="767CFABA" w14:textId="77777777" w:rsidR="005E41A3" w:rsidRPr="00B634E4" w:rsidRDefault="005E41A3" w:rsidP="005E41A3">
      <w:pPr>
        <w:spacing w:after="0"/>
        <w:jc w:val="center"/>
        <w:rPr>
          <w:sz w:val="38"/>
          <w:szCs w:val="38"/>
        </w:rPr>
      </w:pPr>
      <w:r>
        <w:rPr>
          <w:b/>
          <w:sz w:val="38"/>
          <w:szCs w:val="38"/>
        </w:rPr>
        <w:t>Day 2</w:t>
      </w:r>
      <w:r w:rsidRPr="00B634E4">
        <w:rPr>
          <w:sz w:val="38"/>
          <w:szCs w:val="38"/>
        </w:rPr>
        <w:t xml:space="preserve"> </w:t>
      </w:r>
      <w:proofErr w:type="gramStart"/>
      <w:r w:rsidRPr="00B634E4">
        <w:rPr>
          <w:sz w:val="38"/>
          <w:szCs w:val="38"/>
        </w:rPr>
        <w:t xml:space="preserve">-  </w:t>
      </w:r>
      <w:r w:rsidRPr="00CF39CF">
        <w:rPr>
          <w:color w:val="C00000"/>
          <w:sz w:val="38"/>
          <w:szCs w:val="38"/>
        </w:rPr>
        <w:t>{</w:t>
      </w:r>
      <w:proofErr w:type="gramEnd"/>
      <w:r w:rsidRPr="00CF39CF">
        <w:rPr>
          <w:color w:val="C00000"/>
          <w:sz w:val="38"/>
          <w:szCs w:val="38"/>
        </w:rPr>
        <w:t xml:space="preserve">Insert Date}  </w:t>
      </w:r>
    </w:p>
    <w:p w14:paraId="33ABB598" w14:textId="77777777" w:rsidR="005E41A3" w:rsidRPr="00CF39CF" w:rsidRDefault="005E41A3" w:rsidP="005E41A3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 w:rsidRPr="00CF39CF">
        <w:rPr>
          <w:rFonts w:cs="Arial"/>
          <w:color w:val="C00000"/>
          <w:sz w:val="38"/>
          <w:szCs w:val="38"/>
          <w:shd w:val="clear" w:color="auto" w:fill="FFFFFF"/>
        </w:rPr>
        <w:t xml:space="preserve">{Insert Location} </w:t>
      </w:r>
    </w:p>
    <w:p w14:paraId="5D626427" w14:textId="77777777" w:rsidR="005E41A3" w:rsidRDefault="005E41A3" w:rsidP="005E41A3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B634E4">
        <w:rPr>
          <w:sz w:val="38"/>
          <w:szCs w:val="38"/>
        </w:rPr>
        <w:t>WiFi</w:t>
      </w:r>
      <w:proofErr w:type="spellEnd"/>
      <w:r w:rsidRPr="00B634E4">
        <w:rPr>
          <w:sz w:val="38"/>
          <w:szCs w:val="38"/>
        </w:rPr>
        <w:t xml:space="preserve"> Password: </w:t>
      </w:r>
      <w:r w:rsidRPr="00B634E4">
        <w:rPr>
          <w:color w:val="C00000"/>
          <w:sz w:val="38"/>
          <w:szCs w:val="38"/>
        </w:rPr>
        <w:t>{Insert Password}</w:t>
      </w:r>
    </w:p>
    <w:p w14:paraId="22A92781" w14:textId="77777777" w:rsidR="005E41A3" w:rsidRPr="00F31B77" w:rsidRDefault="005E41A3" w:rsidP="005E41A3">
      <w:pPr>
        <w:spacing w:after="0"/>
        <w:jc w:val="center"/>
        <w:rPr>
          <w:sz w:val="38"/>
          <w:szCs w:val="38"/>
        </w:rPr>
      </w:pPr>
      <w:r>
        <w:rPr>
          <w:sz w:val="38"/>
          <w:szCs w:val="38"/>
        </w:rPr>
        <w:t>Socialize: #70-533</w:t>
      </w:r>
      <w:r w:rsidRPr="00F31B77">
        <w:rPr>
          <w:sz w:val="38"/>
          <w:szCs w:val="38"/>
        </w:rPr>
        <w:t xml:space="preserve"> @ITProGuru</w:t>
      </w:r>
    </w:p>
    <w:p w14:paraId="4E5D3297" w14:textId="77777777" w:rsidR="005E41A3" w:rsidRPr="00B634E4" w:rsidRDefault="005E41A3" w:rsidP="005E41A3">
      <w:pPr>
        <w:spacing w:after="0"/>
        <w:rPr>
          <w:sz w:val="38"/>
          <w:szCs w:val="38"/>
        </w:rPr>
      </w:pPr>
    </w:p>
    <w:p w14:paraId="686AA392" w14:textId="77777777" w:rsidR="005E41A3" w:rsidRPr="005A2ECA" w:rsidRDefault="005E41A3" w:rsidP="005E41A3">
      <w:pPr>
        <w:spacing w:after="0"/>
        <w:jc w:val="center"/>
        <w:rPr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5E41A3" w:rsidRPr="00186DAE" w14:paraId="037BC390" w14:textId="77777777" w:rsidTr="00BE2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5E11F446" w14:textId="77777777" w:rsidR="005E41A3" w:rsidRPr="002A65DC" w:rsidRDefault="005E41A3" w:rsidP="00BE20D2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71D51245" w14:textId="77777777" w:rsidR="005E41A3" w:rsidRPr="002A65DC" w:rsidRDefault="005E41A3" w:rsidP="00BE2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162AD00A" w14:textId="77777777" w:rsidR="005E41A3" w:rsidRPr="002447CF" w:rsidRDefault="005E41A3" w:rsidP="00BE2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5E41A3" w:rsidRPr="00186DAE" w14:paraId="7D23E8C5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E0A1A11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2496E534" w14:textId="77777777" w:rsidR="005E41A3" w:rsidRPr="00186DAE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4BE3CC5D" w14:textId="77777777" w:rsidR="005E41A3" w:rsidRPr="00186DAE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5E41A3" w:rsidRPr="00186DAE" w14:paraId="56697BD2" w14:textId="77777777" w:rsidTr="00BE20D2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5A5B75D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217856E9" w14:textId="77777777" w:rsidR="005E41A3" w:rsidRPr="00C70DEA" w:rsidRDefault="005E41A3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0AAE03E" w14:textId="77777777" w:rsidR="005E41A3" w:rsidRPr="00186DAE" w:rsidRDefault="005E41A3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Deploy ARM Templates</w:t>
            </w:r>
          </w:p>
        </w:tc>
      </w:tr>
      <w:tr w:rsidR="005E41A3" w:rsidRPr="00186DAE" w14:paraId="1F3AE18F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7C00434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0C6DFB5C" w14:textId="77777777" w:rsidR="005E41A3" w:rsidRPr="00C70DEA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7250C24C" w14:textId="77777777" w:rsidR="005E41A3" w:rsidRPr="00186DAE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Identities </w:t>
            </w:r>
          </w:p>
        </w:tc>
      </w:tr>
      <w:tr w:rsidR="005E41A3" w:rsidRPr="00186DAE" w14:paraId="153C24B2" w14:textId="77777777" w:rsidTr="00BE20D2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0EBFFD8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0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8C2D397" w14:textId="77777777" w:rsidR="005E41A3" w:rsidRPr="00186DAE" w:rsidRDefault="005E41A3" w:rsidP="00BE2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5E41A3" w:rsidRPr="00186DAE" w14:paraId="705C15C6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F58762A" w14:textId="77777777" w:rsidR="005E41A3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0 PM</w:t>
            </w:r>
          </w:p>
        </w:tc>
        <w:tc>
          <w:tcPr>
            <w:tcW w:w="2790" w:type="dxa"/>
            <w:noWrap/>
          </w:tcPr>
          <w:p w14:paraId="3FB9F742" w14:textId="77777777" w:rsidR="005E41A3" w:rsidRPr="00FE5EB9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5C4F7C30" w14:textId="77777777" w:rsidR="005E41A3" w:rsidRPr="00FE5EB9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, and Recovery Services</w:t>
            </w:r>
          </w:p>
        </w:tc>
      </w:tr>
      <w:tr w:rsidR="005E41A3" w:rsidRPr="00186DAE" w14:paraId="753CE110" w14:textId="77777777" w:rsidTr="00BE20D2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17BC530E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2:00 PM </w:t>
            </w:r>
          </w:p>
        </w:tc>
        <w:tc>
          <w:tcPr>
            <w:tcW w:w="2790" w:type="dxa"/>
            <w:noWrap/>
          </w:tcPr>
          <w:p w14:paraId="2ECAF8F5" w14:textId="77777777" w:rsidR="005E41A3" w:rsidRPr="005243B1" w:rsidRDefault="005E41A3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3BBDA3AC" w14:textId="77777777" w:rsidR="005E41A3" w:rsidRPr="00186DAE" w:rsidRDefault="005E41A3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Operations </w:t>
            </w:r>
          </w:p>
        </w:tc>
      </w:tr>
      <w:tr w:rsidR="005E41A3" w:rsidRPr="00186DAE" w14:paraId="32C00295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B930C03" w14:textId="77777777" w:rsidR="005E41A3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0 PM</w:t>
            </w:r>
          </w:p>
        </w:tc>
        <w:tc>
          <w:tcPr>
            <w:tcW w:w="9210" w:type="dxa"/>
            <w:gridSpan w:val="2"/>
            <w:shd w:val="clear" w:color="auto" w:fill="FFFF00"/>
            <w:noWrap/>
          </w:tcPr>
          <w:p w14:paraId="1340A9D5" w14:textId="77777777" w:rsidR="005E41A3" w:rsidRDefault="005E41A3" w:rsidP="00BE20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5E41A3" w:rsidRPr="00186DAE" w14:paraId="50D64438" w14:textId="77777777" w:rsidTr="00BE20D2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B2FDC6F" w14:textId="77777777" w:rsidR="005E41A3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15 PM </w:t>
            </w:r>
          </w:p>
        </w:tc>
        <w:tc>
          <w:tcPr>
            <w:tcW w:w="2790" w:type="dxa"/>
            <w:noWrap/>
          </w:tcPr>
          <w:p w14:paraId="46283AAF" w14:textId="77777777" w:rsidR="005E41A3" w:rsidRPr="005243B1" w:rsidRDefault="005E41A3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bookmarkStart w:id="1" w:name="_GoBack"/>
            <w:bookmarkEnd w:id="1"/>
          </w:p>
        </w:tc>
        <w:tc>
          <w:tcPr>
            <w:tcW w:w="6420" w:type="dxa"/>
          </w:tcPr>
          <w:p w14:paraId="1060136F" w14:textId="77777777" w:rsidR="005E41A3" w:rsidRDefault="005E41A3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5E41A3" w:rsidRPr="00186DAE" w14:paraId="1A05B6AB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4703E957" w14:textId="77777777" w:rsidR="005E41A3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15 PM</w:t>
            </w:r>
          </w:p>
        </w:tc>
        <w:tc>
          <w:tcPr>
            <w:tcW w:w="2790" w:type="dxa"/>
          </w:tcPr>
          <w:p w14:paraId="7C1B9601" w14:textId="77777777" w:rsidR="005E41A3" w:rsidRPr="00B3062A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495697AD" w14:textId="77777777" w:rsidR="005E41A3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14:paraId="683D8A65" w14:textId="77777777" w:rsidR="005E41A3" w:rsidRPr="00BA71D1" w:rsidRDefault="005E41A3" w:rsidP="005E41A3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2" w:history="1">
        <w:r w:rsidRPr="00663DE8">
          <w:rPr>
            <w:rStyle w:val="Hyperlink"/>
            <w:rFonts w:ascii="Segoe UI" w:hAnsi="Segoe UI" w:cs="Segoe UI"/>
            <w:color w:val="C00000"/>
            <w:sz w:val="21"/>
            <w:szCs w:val="21"/>
            <w:u w:val="none"/>
          </w:rPr>
          <w:t>{Insert</w:t>
        </w:r>
      </w:hyperlink>
      <w:r w:rsidRPr="00663DE8">
        <w:rPr>
          <w:rFonts w:ascii="Segoe UI" w:hAnsi="Segoe UI" w:cs="Segoe UI"/>
          <w:color w:val="C00000"/>
          <w:sz w:val="21"/>
          <w:szCs w:val="21"/>
        </w:rPr>
        <w:t xml:space="preserve"> Eval}</w:t>
      </w:r>
    </w:p>
    <w:p w14:paraId="1BF34173" w14:textId="77777777" w:rsidR="005E41A3" w:rsidRDefault="005E41A3" w:rsidP="005E41A3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B634E4">
        <w:t xml:space="preserve"> </w:t>
      </w:r>
      <w:hyperlink r:id="rId13" w:history="1">
        <w:r w:rsidRPr="00B634E4">
          <w:rPr>
            <w:rStyle w:val="Hyperlink"/>
            <w:rFonts w:ascii="Segoe UI" w:hAnsi="Segoe UI" w:cs="Segoe UI"/>
            <w:sz w:val="21"/>
            <w:szCs w:val="21"/>
          </w:rPr>
          <w:t>https://github.com/guruskill/70-533</w:t>
        </w:r>
      </w:hyperlink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</w:p>
    <w:p w14:paraId="5E229CD0" w14:textId="77777777" w:rsidR="005E41A3" w:rsidRPr="00A96C11" w:rsidRDefault="005E41A3" w:rsidP="005E41A3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0E6AEB4" wp14:editId="5CC912BE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8E0FDD5" wp14:editId="5A76A30D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6C11">
        <w:rPr>
          <w:rStyle w:val="Hyperlink"/>
          <w:rFonts w:cs="Arial"/>
          <w:b/>
          <w:bCs/>
        </w:rPr>
        <w:t xml:space="preserve"> </w:t>
      </w:r>
    </w:p>
    <w:p w14:paraId="73E7C3C9" w14:textId="77777777" w:rsidR="005E41A3" w:rsidRDefault="005E41A3">
      <w:pPr>
        <w:rPr>
          <w:sz w:val="42"/>
          <w:szCs w:val="42"/>
        </w:rPr>
      </w:pPr>
      <w:r>
        <w:rPr>
          <w:sz w:val="42"/>
          <w:szCs w:val="42"/>
        </w:rPr>
        <w:br w:type="page"/>
      </w:r>
    </w:p>
    <w:p w14:paraId="75692EDF" w14:textId="321BE9DE" w:rsidR="00DE0200" w:rsidRDefault="00F00F56" w:rsidP="00B634E4">
      <w:pPr>
        <w:spacing w:after="0"/>
        <w:jc w:val="center"/>
        <w:rPr>
          <w:b/>
          <w:sz w:val="38"/>
          <w:szCs w:val="38"/>
        </w:rPr>
      </w:pPr>
      <w:r w:rsidRPr="00B634E4">
        <w:rPr>
          <w:sz w:val="42"/>
          <w:szCs w:val="42"/>
        </w:rPr>
        <w:lastRenderedPageBreak/>
        <w:t xml:space="preserve">Data &amp; Cloud Skill Up and Exam Ready Workshop Exam 70-533: </w:t>
      </w:r>
      <w:r w:rsidR="00DE0200">
        <w:rPr>
          <w:sz w:val="42"/>
          <w:szCs w:val="42"/>
        </w:rPr>
        <w:t>Implementing Azure Infrastructure Solutions</w:t>
      </w:r>
      <w:r w:rsidR="00DE0200" w:rsidRPr="00B634E4">
        <w:rPr>
          <w:b/>
          <w:sz w:val="38"/>
          <w:szCs w:val="38"/>
        </w:rPr>
        <w:t xml:space="preserve"> </w:t>
      </w:r>
    </w:p>
    <w:p w14:paraId="1BFABFCA" w14:textId="606F0D22" w:rsidR="00B634E4" w:rsidRPr="00B634E4" w:rsidRDefault="00DE0200" w:rsidP="00B634E4">
      <w:pPr>
        <w:spacing w:after="0"/>
        <w:jc w:val="center"/>
        <w:rPr>
          <w:sz w:val="38"/>
          <w:szCs w:val="38"/>
        </w:rPr>
      </w:pPr>
      <w:r>
        <w:rPr>
          <w:b/>
          <w:sz w:val="38"/>
          <w:szCs w:val="38"/>
        </w:rPr>
        <w:t xml:space="preserve">Day </w:t>
      </w:r>
      <w:r w:rsidR="005E41A3">
        <w:rPr>
          <w:b/>
          <w:sz w:val="38"/>
          <w:szCs w:val="38"/>
        </w:rPr>
        <w:t>3</w:t>
      </w:r>
      <w:r w:rsidR="00B634E4" w:rsidRPr="00B634E4">
        <w:rPr>
          <w:sz w:val="38"/>
          <w:szCs w:val="38"/>
        </w:rPr>
        <w:t xml:space="preserve"> </w:t>
      </w:r>
      <w:proofErr w:type="gramStart"/>
      <w:r w:rsidR="00B634E4" w:rsidRPr="00B634E4">
        <w:rPr>
          <w:sz w:val="38"/>
          <w:szCs w:val="38"/>
        </w:rPr>
        <w:t xml:space="preserve">-  </w:t>
      </w:r>
      <w:r w:rsidR="00CF39CF" w:rsidRPr="00CF39CF">
        <w:rPr>
          <w:color w:val="C00000"/>
          <w:sz w:val="38"/>
          <w:szCs w:val="38"/>
        </w:rPr>
        <w:t>{</w:t>
      </w:r>
      <w:proofErr w:type="gramEnd"/>
      <w:r w:rsidR="00CF39CF" w:rsidRPr="00CF39CF">
        <w:rPr>
          <w:color w:val="C00000"/>
          <w:sz w:val="38"/>
          <w:szCs w:val="38"/>
        </w:rPr>
        <w:t xml:space="preserve">Insert Date}  </w:t>
      </w:r>
    </w:p>
    <w:p w14:paraId="72EA13AD" w14:textId="5F168BC2" w:rsidR="00B634E4" w:rsidRPr="00CF39CF" w:rsidRDefault="00CF39CF" w:rsidP="00B634E4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 w:rsidRPr="00CF39CF">
        <w:rPr>
          <w:rFonts w:cs="Arial"/>
          <w:color w:val="C00000"/>
          <w:sz w:val="38"/>
          <w:szCs w:val="38"/>
          <w:shd w:val="clear" w:color="auto" w:fill="FFFFFF"/>
        </w:rPr>
        <w:t xml:space="preserve">{Insert Location} </w:t>
      </w:r>
    </w:p>
    <w:p w14:paraId="1901D075" w14:textId="65D7CB45" w:rsidR="00B634E4" w:rsidRDefault="00B634E4" w:rsidP="00B634E4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B634E4">
        <w:rPr>
          <w:sz w:val="38"/>
          <w:szCs w:val="38"/>
        </w:rPr>
        <w:t>WiFi</w:t>
      </w:r>
      <w:proofErr w:type="spellEnd"/>
      <w:r w:rsidRPr="00B634E4">
        <w:rPr>
          <w:sz w:val="38"/>
          <w:szCs w:val="38"/>
        </w:rPr>
        <w:t xml:space="preserve"> Password: </w:t>
      </w:r>
      <w:r w:rsidRPr="00B634E4">
        <w:rPr>
          <w:color w:val="C00000"/>
          <w:sz w:val="38"/>
          <w:szCs w:val="38"/>
        </w:rPr>
        <w:t>{Insert Password}</w:t>
      </w:r>
    </w:p>
    <w:p w14:paraId="21B2D5D1" w14:textId="3C9A782D" w:rsidR="00B634E4" w:rsidRPr="00F31B77" w:rsidRDefault="00B634E4" w:rsidP="00B634E4">
      <w:pPr>
        <w:spacing w:after="0"/>
        <w:jc w:val="center"/>
        <w:rPr>
          <w:sz w:val="38"/>
          <w:szCs w:val="38"/>
        </w:rPr>
      </w:pPr>
      <w:r>
        <w:rPr>
          <w:sz w:val="38"/>
          <w:szCs w:val="38"/>
        </w:rPr>
        <w:t>Socialize: #70-533</w:t>
      </w:r>
      <w:r w:rsidRPr="00F31B77">
        <w:rPr>
          <w:sz w:val="38"/>
          <w:szCs w:val="38"/>
        </w:rPr>
        <w:t xml:space="preserve"> @ITProGuru</w:t>
      </w:r>
    </w:p>
    <w:p w14:paraId="229DFAFF" w14:textId="77777777" w:rsidR="00B634E4" w:rsidRPr="00B634E4" w:rsidRDefault="00B634E4" w:rsidP="00B634E4">
      <w:pPr>
        <w:spacing w:after="0"/>
        <w:rPr>
          <w:sz w:val="38"/>
          <w:szCs w:val="38"/>
        </w:rPr>
      </w:pP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D25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5E41A3" w:rsidRPr="00186DAE" w14:paraId="1C2D7B7C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5EAC72D" w:rsidR="005E41A3" w:rsidRPr="00186DAE" w:rsidRDefault="005E41A3" w:rsidP="005E41A3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03593522" w14:textId="39400615" w:rsidR="005E41A3" w:rsidRPr="00186DAE" w:rsidRDefault="005E41A3" w:rsidP="005E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420" w:type="dxa"/>
          </w:tcPr>
          <w:p w14:paraId="105807BC" w14:textId="39F38AA9" w:rsidR="005E41A3" w:rsidRPr="00186DAE" w:rsidRDefault="005E41A3" w:rsidP="005E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A494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5E41A3" w:rsidRPr="00186DAE" w14:paraId="7939BFA1" w14:textId="77777777" w:rsidTr="00D25B8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0001F898" w:rsidR="005E41A3" w:rsidRPr="00186DAE" w:rsidRDefault="005E41A3" w:rsidP="005E41A3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1461CDF5" w14:textId="1E5C26E1" w:rsidR="005E41A3" w:rsidRPr="00C70DEA" w:rsidRDefault="005E41A3" w:rsidP="005E41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64FDCB01" w:rsidR="005E41A3" w:rsidRPr="00186DAE" w:rsidRDefault="005E41A3" w:rsidP="005E41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A494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4F3BD2" w:rsidRPr="00186DAE" w14:paraId="38BA91C1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625B828" w:rsidR="004F3BD2" w:rsidRPr="00186DAE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504C4966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7C63FA63" w:rsidR="004F3BD2" w:rsidRPr="00186DAE" w:rsidRDefault="005E41A3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C8745C" w:rsidRPr="00186DAE" w14:paraId="1964C77B" w14:textId="77777777" w:rsidTr="00D25B8A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62290E58" w:rsidR="00C8745C" w:rsidRPr="00186DAE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0 P</w:t>
            </w:r>
            <w:r w:rsidR="00C8745C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0B42B6A0" w14:textId="131784A6" w:rsidR="00C8745C" w:rsidRPr="00186DAE" w:rsidRDefault="00A24BEC" w:rsidP="00C874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5E41A3" w:rsidRPr="00186DAE" w14:paraId="14E0831F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3BAA61C" w:rsidR="005E41A3" w:rsidRDefault="005E41A3" w:rsidP="005E41A3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0 PM</w:t>
            </w:r>
          </w:p>
        </w:tc>
        <w:tc>
          <w:tcPr>
            <w:tcW w:w="2790" w:type="dxa"/>
            <w:noWrap/>
          </w:tcPr>
          <w:p w14:paraId="0BF30C16" w14:textId="765D6C70" w:rsidR="005E41A3" w:rsidRPr="00FE5EB9" w:rsidRDefault="005E41A3" w:rsidP="005E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6235780" w14:textId="78D9B497" w:rsidR="005E41A3" w:rsidRPr="00FE5EB9" w:rsidRDefault="005E41A3" w:rsidP="005E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019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5E41A3" w:rsidRPr="00186DAE" w14:paraId="60AB4044" w14:textId="77777777" w:rsidTr="00D25B8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76DA9A32" w:rsidR="005E41A3" w:rsidRPr="00186DAE" w:rsidRDefault="005E41A3" w:rsidP="005E41A3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2:00 PM </w:t>
            </w:r>
          </w:p>
        </w:tc>
        <w:tc>
          <w:tcPr>
            <w:tcW w:w="2790" w:type="dxa"/>
            <w:noWrap/>
          </w:tcPr>
          <w:p w14:paraId="53E52AB8" w14:textId="36126579" w:rsidR="005E41A3" w:rsidRPr="005243B1" w:rsidRDefault="005E41A3" w:rsidP="005E41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A4C1CB" w14:textId="2AAA5756" w:rsidR="005E41A3" w:rsidRPr="00186DAE" w:rsidRDefault="005E41A3" w:rsidP="005E41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019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D25B8A" w:rsidRPr="00186DAE" w14:paraId="3F9A6666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C0A25F8" w14:textId="3CAF34D0" w:rsidR="00D25B8A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210" w:type="dxa"/>
            <w:gridSpan w:val="2"/>
            <w:shd w:val="clear" w:color="auto" w:fill="FFFF00"/>
            <w:noWrap/>
          </w:tcPr>
          <w:p w14:paraId="6B8A9C48" w14:textId="250CA8D5" w:rsidR="00D25B8A" w:rsidRDefault="00D25B8A" w:rsidP="00D25B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D25B8A" w:rsidRPr="00186DAE" w14:paraId="2840E6A4" w14:textId="77777777" w:rsidTr="00D25B8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4F53629E" w14:textId="4D0DBCAB" w:rsidR="00D25B8A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1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5 PM </w:t>
            </w:r>
          </w:p>
        </w:tc>
        <w:tc>
          <w:tcPr>
            <w:tcW w:w="2790" w:type="dxa"/>
            <w:noWrap/>
          </w:tcPr>
          <w:p w14:paraId="4CFB1BD8" w14:textId="77777777" w:rsidR="00D25B8A" w:rsidRPr="005243B1" w:rsidRDefault="00D25B8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5867FC24" w14:textId="700C760A" w:rsidR="00D25B8A" w:rsidRDefault="00B634E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D25B8A" w:rsidRPr="00186DAE" w14:paraId="7C6290E6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5ADDA3E" w14:textId="641794A5" w:rsidR="00D25B8A" w:rsidRDefault="00A24BEC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15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299A6EF1" w14:textId="77777777" w:rsidR="00D25B8A" w:rsidRPr="00B3062A" w:rsidRDefault="00D25B8A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249ED51D" w14:textId="2BA08795" w:rsidR="00D25B8A" w:rsidRDefault="00D25B8A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14:paraId="109DFD56" w14:textId="77777777" w:rsidR="00AB71C6" w:rsidRPr="00BA71D1" w:rsidRDefault="00AB71C6" w:rsidP="00AB71C6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 w:rsidRPr="00663DE8">
          <w:rPr>
            <w:rStyle w:val="Hyperlink"/>
            <w:rFonts w:ascii="Segoe UI" w:hAnsi="Segoe UI" w:cs="Segoe UI"/>
            <w:color w:val="C00000"/>
            <w:sz w:val="21"/>
            <w:szCs w:val="21"/>
            <w:u w:val="none"/>
          </w:rPr>
          <w:t>{Insert</w:t>
        </w:r>
      </w:hyperlink>
      <w:r w:rsidRPr="00663DE8">
        <w:rPr>
          <w:rFonts w:ascii="Segoe UI" w:hAnsi="Segoe UI" w:cs="Segoe UI"/>
          <w:color w:val="C00000"/>
          <w:sz w:val="21"/>
          <w:szCs w:val="21"/>
        </w:rPr>
        <w:t xml:space="preserve"> Eval}</w:t>
      </w:r>
    </w:p>
    <w:p w14:paraId="180C97D9" w14:textId="0E5FC509" w:rsidR="00AB71C6" w:rsidRDefault="00AB71C6" w:rsidP="00AB71C6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="00B634E4" w:rsidRPr="00B634E4">
        <w:t xml:space="preserve"> </w:t>
      </w:r>
      <w:hyperlink r:id="rId15" w:history="1">
        <w:r w:rsidR="00B634E4" w:rsidRPr="00B634E4">
          <w:rPr>
            <w:rStyle w:val="Hyperlink"/>
            <w:rFonts w:ascii="Segoe UI" w:hAnsi="Segoe UI" w:cs="Segoe UI"/>
            <w:sz w:val="21"/>
            <w:szCs w:val="21"/>
          </w:rPr>
          <w:t>https://github.com/guruskill/70-533</w:t>
        </w:r>
      </w:hyperlink>
      <w:r w:rsidR="00B634E4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</w:p>
    <w:p w14:paraId="67BB4CAD" w14:textId="77DD4E00" w:rsidR="002B7489" w:rsidRDefault="000D26FE" w:rsidP="00F00F56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2FC6C76C">
            <wp:simplePos x="0" y="0"/>
            <wp:positionH relativeFrom="page">
              <wp:posOffset>6210300</wp:posOffset>
            </wp:positionH>
            <wp:positionV relativeFrom="page">
              <wp:posOffset>89985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F56" w:rsidRPr="00A96C11">
        <w:rPr>
          <w:rStyle w:val="Hyperlink"/>
          <w:rFonts w:cs="Arial"/>
          <w:b/>
          <w:bCs/>
        </w:rPr>
        <w:t xml:space="preserve"> </w:t>
      </w:r>
    </w:p>
    <w:p w14:paraId="0006590E" w14:textId="77777777" w:rsidR="005E41A3" w:rsidRPr="00A96C11" w:rsidRDefault="005E41A3" w:rsidP="00F00F56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</w:p>
    <w:sectPr w:rsidR="005E41A3" w:rsidRPr="00A96C11" w:rsidSect="005A2E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D6FB6B" w14:textId="77777777" w:rsidR="002B7452" w:rsidRDefault="002B7452" w:rsidP="0042230D">
      <w:pPr>
        <w:spacing w:after="0" w:line="240" w:lineRule="auto"/>
      </w:pPr>
      <w:r>
        <w:separator/>
      </w:r>
    </w:p>
  </w:endnote>
  <w:endnote w:type="continuationSeparator" w:id="0">
    <w:p w14:paraId="45603860" w14:textId="77777777" w:rsidR="002B7452" w:rsidRDefault="002B7452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F9947" w14:textId="77777777" w:rsidR="002B7452" w:rsidRDefault="002B7452" w:rsidP="0042230D">
      <w:pPr>
        <w:spacing w:after="0" w:line="240" w:lineRule="auto"/>
      </w:pPr>
      <w:r>
        <w:separator/>
      </w:r>
    </w:p>
  </w:footnote>
  <w:footnote w:type="continuationSeparator" w:id="0">
    <w:p w14:paraId="53C816A0" w14:textId="77777777" w:rsidR="002B7452" w:rsidRDefault="002B7452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QUAqnnMNCwAAAA="/>
  </w:docVars>
  <w:rsids>
    <w:rsidRoot w:val="006046C4"/>
    <w:rsid w:val="000314CD"/>
    <w:rsid w:val="00096122"/>
    <w:rsid w:val="000C53DA"/>
    <w:rsid w:val="000D26FE"/>
    <w:rsid w:val="000F21B4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B7452"/>
    <w:rsid w:val="002B7489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46730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D4BC8"/>
    <w:rsid w:val="005E41A3"/>
    <w:rsid w:val="00600C07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2279D"/>
    <w:rsid w:val="00A24BEC"/>
    <w:rsid w:val="00A31AFC"/>
    <w:rsid w:val="00A34CB7"/>
    <w:rsid w:val="00A63E1C"/>
    <w:rsid w:val="00A96C11"/>
    <w:rsid w:val="00AB71C6"/>
    <w:rsid w:val="00AC7CD5"/>
    <w:rsid w:val="00AE1477"/>
    <w:rsid w:val="00AF112D"/>
    <w:rsid w:val="00B20284"/>
    <w:rsid w:val="00B20F4F"/>
    <w:rsid w:val="00B25FD3"/>
    <w:rsid w:val="00B3062A"/>
    <w:rsid w:val="00B5256E"/>
    <w:rsid w:val="00B5321C"/>
    <w:rsid w:val="00B634E4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8745C"/>
    <w:rsid w:val="00C978F3"/>
    <w:rsid w:val="00CA1D17"/>
    <w:rsid w:val="00CA1FF9"/>
    <w:rsid w:val="00CB53C5"/>
    <w:rsid w:val="00CB7454"/>
    <w:rsid w:val="00CB7DD6"/>
    <w:rsid w:val="00CE07E9"/>
    <w:rsid w:val="00CE7E71"/>
    <w:rsid w:val="00CF39CF"/>
    <w:rsid w:val="00D00ADA"/>
    <w:rsid w:val="00D106DE"/>
    <w:rsid w:val="00D25B8A"/>
    <w:rsid w:val="00D363AC"/>
    <w:rsid w:val="00D50CC3"/>
    <w:rsid w:val="00D5680D"/>
    <w:rsid w:val="00D80B2A"/>
    <w:rsid w:val="00D87F8E"/>
    <w:rsid w:val="00D909ED"/>
    <w:rsid w:val="00DA44AF"/>
    <w:rsid w:val="00DD2E90"/>
    <w:rsid w:val="00DE0200"/>
    <w:rsid w:val="00DE2A72"/>
    <w:rsid w:val="00DE3874"/>
    <w:rsid w:val="00DF05D9"/>
    <w:rsid w:val="00E327A3"/>
    <w:rsid w:val="00E56055"/>
    <w:rsid w:val="00E7487A"/>
    <w:rsid w:val="00EA5118"/>
    <w:rsid w:val="00F00F56"/>
    <w:rsid w:val="00F04D35"/>
    <w:rsid w:val="00F203FE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  <w:style w:type="table" w:styleId="GridTable4-Accent1">
    <w:name w:val="Grid Table 4 Accent 1"/>
    <w:basedOn w:val="TableNormal"/>
    <w:uiPriority w:val="49"/>
    <w:rsid w:val="00D25B8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github.com/guruskill/70-533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tinyurl.com/0319DG535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guruskill/70-533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github.com/guruskill/70-533" TargetMode="External"/><Relationship Id="rId14" Type="http://schemas.openxmlformats.org/officeDocument/2006/relationships/hyperlink" Target="https://tinyurl.com/0319DG53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9A6F99-A359-4465-9ABA-96D1D927F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3</cp:revision>
  <cp:lastPrinted>2017-10-11T00:57:00Z</cp:lastPrinted>
  <dcterms:created xsi:type="dcterms:W3CDTF">2018-04-18T17:34:00Z</dcterms:created>
  <dcterms:modified xsi:type="dcterms:W3CDTF">2018-06-05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